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cover-letter"/>
    <w:p>
      <w:pPr>
        <w:pStyle w:val="Heading1"/>
      </w:pPr>
      <w:r>
        <w:t xml:space="preserve">Cover Letter</w:t>
      </w:r>
    </w:p>
    <w:p>
      <w:pPr>
        <w:pStyle w:val="FirstParagraph"/>
      </w:pPr>
      <w:r>
        <w:rPr>
          <w:bCs/>
          <w:b/>
        </w:rPr>
        <w:t xml:space="preserve">Your Name</w:t>
      </w:r>
      <w:r>
        <w:br/>
      </w:r>
      <w:r>
        <w:t xml:space="preserve">Address, City, Postal Code</w:t>
      </w:r>
      <w:r>
        <w:br/>
      </w:r>
      <w:r>
        <w:t xml:space="preserve">Email Address | Phone Number</w:t>
      </w:r>
      <w:r>
        <w:br/>
      </w:r>
      <w:r>
        <w:t xml:space="preserve">Date</w:t>
      </w:r>
    </w:p>
    <w:bookmarkEnd w:id="20"/>
    <w:p>
      <w:pPr>
        <w:pStyle w:val="BodyText"/>
      </w:pPr>
      <w:r>
        <w:t xml:space="preserve">Dear Hiring Team,</w:t>
      </w:r>
    </w:p>
    <w:p>
      <w:pPr>
        <w:pStyle w:val="BodyText"/>
      </w:pPr>
      <w:r>
        <w:t xml:space="preserve">I am writing to express my interest in the Auditor position at [Company Name] in Sri Lanka Colombo. With a strong academic background in accounting and finance, coupled with hands-on experience in audit processes, I am confident that my skills align perfectly with the requirements of this role. As an aspiring Auditor, I have always been drawn to the critical importance of financial integrity and transparency, which are vital not only for organizational success but also for fostering trust within the dynamic economic landscape of Sri Lanka Colombo.</w:t>
      </w:r>
    </w:p>
    <w:p>
      <w:pPr>
        <w:pStyle w:val="BodyText"/>
      </w:pPr>
      <w:r>
        <w:t xml:space="preserve">As an individual who has dedicated myself to mastering the intricacies of auditing, I understand that an Auditor in Sri Lanka Colombo must navigate a complex regulatory environment while ensuring compliance with both local and international standards. My academic qualifications, including a degree in Accounting and Finance from [University Name], have equipped me with a solid foundation in financial reporting, risk assessment, and internal controls—key areas that are essential for any Auditor operating in this region. Furthermore, my professional certifications such as [Certification Name], which I obtained through rigorous study and practice, reflect my commitment to upholding the highest ethical and technical standards in the field.</w:t>
      </w:r>
    </w:p>
    <w:p>
      <w:pPr>
        <w:pStyle w:val="BodyText"/>
      </w:pPr>
      <w:r>
        <w:t xml:space="preserve">What sets me apart is my ability to adapt to diverse environments and deliver results under pressure. During my internship at [Previous Company/Organization Name] in Colombo, I was entrusted with tasks that involved conducting financial audits, analyzing discrepancies, and preparing detailed reports for senior management. This experience not only honed my analytical skills but also deepened my understanding of the unique challenges faced by businesses in Sri Lanka Colombo. For instance, the need to balance compliance with local regulations while maintaining efficiency in operations requires a keen eye for detail and a proactive approach to problem-solving—qualities I have consistently demonstrated throughout my career.</w:t>
      </w:r>
    </w:p>
    <w:p>
      <w:pPr>
        <w:pStyle w:val="BodyText"/>
      </w:pPr>
      <w:r>
        <w:t xml:space="preserve">One of the most rewarding aspects of being an Auditor is the opportunity to contribute to organizational growth by identifying areas for improvement. In Sri Lanka Colombo, where businesses are increasingly focused on sustainability and accountability, I believe my expertise in risk management and financial analysis can make a tangible difference. My ability to communicate complex findings in a clear and concise manner has been instrumental in facilitating informed decision-making at previous roles, a skill I am eager to bring to [Company Name].</w:t>
      </w:r>
    </w:p>
    <w:p>
      <w:pPr>
        <w:pStyle w:val="BodyText"/>
      </w:pPr>
      <w:r>
        <w:t xml:space="preserve">The importance of an Auditor in Sri Lanka Colombo cannot be overstated. With the region's growing emphasis on transparency and regulatory compliance, the role of an Auditor has evolved beyond traditional financial oversight. Today, Auditors are expected to act as strategic partners, providing insights that drive operational efficiency and mitigate risks. My experience in [specific project or task related to auditing in Sri Lanka Colombo] has given me firsthand exposure to these evolving demands. For example, I once collaborated with a team to implement a new internal audit framework for a multinational company operating in Colombo, which resulted in significant improvements in financial reporting accuracy and regulatory compliance.</w:t>
      </w:r>
    </w:p>
    <w:p>
      <w:pPr>
        <w:pStyle w:val="BodyText"/>
      </w:pPr>
      <w:r>
        <w:t xml:space="preserve">What excites me most about the Auditor position at [Company Name] is the opportunity to work within a dynamic and forward-thinking organization. Sri Lanka Colombo is a hub of economic activity, with businesses across various industries seeking reliable Auditors to ensure their operations remain compliant and efficient. I am particularly impressed by [Company Name]'s reputation for excellence in [specific industry or service area], and I am eager to contribute my skills to support its continued success. My goal as an Auditor is not only to meet the technical requirements of the role but also to add value through innovative solutions and a commitment to integrity.</w:t>
      </w:r>
    </w:p>
    <w:p>
      <w:pPr>
        <w:pStyle w:val="BodyText"/>
      </w:pPr>
      <w:r>
        <w:t xml:space="preserve">As someone who has always been passionate about auditing, I take pride in my ability to stay updated with the latest developments in accounting standards and regulatory changes. In Sri Lanka Colombo, where economic conditions can be volatile, this adaptability is crucial. My proactive approach to learning—whether through professional development courses or networking with industry experts—has enabled me to remain at the forefront of audit practices. I am confident that this mindset will allow me to contribute effectively to [Company Name]’s mission of excellence.</w:t>
      </w:r>
    </w:p>
    <w:p>
      <w:pPr>
        <w:pStyle w:val="BodyText"/>
      </w:pPr>
      <w:r>
        <w:t xml:space="preserve">In conclusion, I am enthusiastic about the possibility of joining [Company Name] as an Auditor in Sri Lanka Colombo. My combination of technical expertise, practical experience, and dedication to ethical practices makes me a strong candidate for this role. I would welcome the opportunity to discuss how my background and skills align with your needs. Thank you for considering my application. I look forward to the possibility of contributing to your team and helping [Company Name] achieve its goals.</w:t>
      </w:r>
    </w:p>
    <w:p>
      <w:pPr>
        <w:pStyle w:val="BodyText"/>
      </w:pPr>
      <w:r>
        <w:t xml:space="preserve">Sincerely,</w:t>
      </w:r>
      <w:r>
        <w:br/>
      </w:r>
      <w:r>
        <w:rPr>
          <w:bCs/>
          <w:b/>
        </w:rP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Sri Lanka Colombo</dc:title>
  <dc:creator/>
  <cp:keywords/>
  <dcterms:created xsi:type="dcterms:W3CDTF">2025-12-12T10:54:51Z</dcterms:created>
  <dcterms:modified xsi:type="dcterms:W3CDTF">2025-12-12T10:54:51Z</dcterms:modified>
</cp:coreProperties>
</file>

<file path=docProps/custom.xml><?xml version="1.0" encoding="utf-8"?>
<Properties xmlns="http://schemas.openxmlformats.org/officeDocument/2006/custom-properties" xmlns:vt="http://schemas.openxmlformats.org/officeDocument/2006/docPropsVTypes"/>
</file>